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99B87" w14:textId="3CC74F8B" w:rsidR="009F1836" w:rsidRDefault="009F1836" w:rsidP="009F1836">
      <w:pPr>
        <w:pStyle w:val="Title"/>
      </w:pPr>
      <w:r>
        <w:t>HTTP Exfil</w:t>
      </w:r>
    </w:p>
    <w:p w14:paraId="454354BF" w14:textId="7977858D" w:rsidR="009F1836" w:rsidRDefault="009F1836" w:rsidP="009F1836">
      <w:pPr>
        <w:pStyle w:val="Subtitle"/>
      </w:pPr>
      <w:r>
        <w:t xml:space="preserve">Due to issues with the </w:t>
      </w:r>
      <w:r w:rsidR="00A32481">
        <w:t xml:space="preserve">lab network &amp; </w:t>
      </w:r>
      <w:proofErr w:type="spellStart"/>
      <w:r w:rsidR="00A32481">
        <w:t>vmware</w:t>
      </w:r>
      <w:proofErr w:type="spellEnd"/>
      <w:r w:rsidR="00A32481">
        <w:t xml:space="preserve"> NAT we are proving reverse shell access over </w:t>
      </w:r>
      <w:r w:rsidR="0037526F">
        <w:t>SSH</w:t>
      </w:r>
      <w:r w:rsidR="00A8210B">
        <w:t>.</w:t>
      </w:r>
      <w:r w:rsidR="00975FBE">
        <w:t xml:space="preserve">  This exercise does not show exfiltration, only the ability to do so.</w:t>
      </w:r>
    </w:p>
    <w:p w14:paraId="1CA3AA25" w14:textId="77777777" w:rsidR="00493743" w:rsidRDefault="00493743"/>
    <w:p w14:paraId="1D7539B4" w14:textId="3BDCB1F4" w:rsidR="00022B8A" w:rsidRDefault="00894011">
      <w:r w:rsidRPr="00894011">
        <w:drawing>
          <wp:inline distT="0" distB="0" distL="0" distR="0" wp14:anchorId="4301D8D9" wp14:editId="38E8D89F">
            <wp:extent cx="5188217" cy="80649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7EED" w14:textId="70911776" w:rsidR="002C27FD" w:rsidRDefault="00BE0E13">
      <w:r>
        <w:t xml:space="preserve">The first step I took was to create a reverse tunnel over </w:t>
      </w:r>
      <w:r w:rsidR="0037526F">
        <w:t>SSH</w:t>
      </w:r>
      <w:r>
        <w:t xml:space="preserve"> using the </w:t>
      </w:r>
      <w:proofErr w:type="spellStart"/>
      <w:r>
        <w:t>nwpull</w:t>
      </w:r>
      <w:proofErr w:type="spellEnd"/>
      <w:r>
        <w:t xml:space="preserve"> account I created in </w:t>
      </w:r>
      <w:r w:rsidR="005B2E40">
        <w:t xml:space="preserve">a previous step.  </w:t>
      </w:r>
      <w:r w:rsidR="003C4171">
        <w:t xml:space="preserve">Most of this command is the normal </w:t>
      </w:r>
      <w:r w:rsidR="0037526F">
        <w:t>SSH</w:t>
      </w:r>
      <w:r w:rsidR="003C4171">
        <w:t xml:space="preserve"> command.  I will explain the -R section.  -R specifies that this is a reverse tunnel.  </w:t>
      </w:r>
      <w:r w:rsidR="00455146">
        <w:t xml:space="preserve">Port </w:t>
      </w:r>
      <w:r w:rsidR="003C4171">
        <w:t>180</w:t>
      </w:r>
      <w:r w:rsidR="00CD2C01">
        <w:t>15</w:t>
      </w:r>
      <w:r w:rsidR="00FA32E5">
        <w:t xml:space="preserve"> </w:t>
      </w:r>
      <w:r w:rsidR="00455146">
        <w:t xml:space="preserve">is the </w:t>
      </w:r>
      <w:r w:rsidR="00E6444A">
        <w:t xml:space="preserve">entrance </w:t>
      </w:r>
      <w:r w:rsidR="00455146">
        <w:t>to the reverse tunnel.</w:t>
      </w:r>
      <w:r w:rsidR="000C2B89">
        <w:t xml:space="preserve">  Data sent to this port on the QDPM </w:t>
      </w:r>
      <w:r w:rsidR="00775E11">
        <w:t xml:space="preserve">server will enter the tunnel.  </w:t>
      </w:r>
      <w:r w:rsidR="00E26980">
        <w:t xml:space="preserve">127.0.0.1 tells the tunnel to </w:t>
      </w:r>
      <w:r w:rsidR="003C31DD">
        <w:t>send the data to the</w:t>
      </w:r>
      <w:r w:rsidR="002B1006">
        <w:t xml:space="preserve"> kali host</w:t>
      </w:r>
      <w:r w:rsidR="00BE0D6B">
        <w:t xml:space="preserve"> </w:t>
      </w:r>
      <w:r w:rsidR="00666DBD">
        <w:t>itself.  This option can also be used to route the traffic from the reverse tunnel to a different host.</w:t>
      </w:r>
      <w:r w:rsidR="00960292">
        <w:t xml:space="preserve">  </w:t>
      </w:r>
      <w:r w:rsidR="00604EB6">
        <w:t xml:space="preserve">10000 specifies the port </w:t>
      </w:r>
      <w:r w:rsidR="001A2CD5">
        <w:t>to send the tunneled data to on the kali box.</w:t>
      </w:r>
    </w:p>
    <w:p w14:paraId="249CD714" w14:textId="3EEBB06C" w:rsidR="00894011" w:rsidRDefault="00744620">
      <w:r w:rsidRPr="00744620">
        <w:drawing>
          <wp:inline distT="0" distB="0" distL="0" distR="0" wp14:anchorId="44E9E4EE" wp14:editId="5C0059F2">
            <wp:extent cx="3778444" cy="116846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78444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F181" w14:textId="4DC31260" w:rsidR="001A2CD5" w:rsidRDefault="009F2BD5">
      <w:r>
        <w:t xml:space="preserve">I then started </w:t>
      </w:r>
      <w:proofErr w:type="spellStart"/>
      <w:r>
        <w:t>netca</w:t>
      </w:r>
      <w:r w:rsidR="00C63A40">
        <w:t>t</w:t>
      </w:r>
      <w:proofErr w:type="spellEnd"/>
      <w:r w:rsidR="00903559">
        <w:t xml:space="preserve"> on the kali box</w:t>
      </w:r>
      <w:r w:rsidR="00462E48">
        <w:t xml:space="preserve">.  -l tells </w:t>
      </w:r>
      <w:proofErr w:type="spellStart"/>
      <w:r w:rsidR="00462E48">
        <w:t>netcat</w:t>
      </w:r>
      <w:proofErr w:type="spellEnd"/>
      <w:r w:rsidR="00462E48">
        <w:t xml:space="preserve"> to listen.  -v</w:t>
      </w:r>
      <w:r w:rsidR="009419FE">
        <w:t xml:space="preserve"> instructs </w:t>
      </w:r>
      <w:proofErr w:type="spellStart"/>
      <w:r w:rsidR="009419FE">
        <w:t>netcat</w:t>
      </w:r>
      <w:proofErr w:type="spellEnd"/>
      <w:r w:rsidR="009419FE">
        <w:t xml:space="preserve"> to be verbose.  -p specifies the port that </w:t>
      </w:r>
      <w:r w:rsidR="00903559">
        <w:t>kali needs to listen on.  This configuration will catch the data sent by th</w:t>
      </w:r>
      <w:r w:rsidR="009E35A2">
        <w:t>e reverse tunnel.</w:t>
      </w:r>
    </w:p>
    <w:p w14:paraId="4FA4CAE9" w14:textId="2094B679" w:rsidR="00493743" w:rsidRDefault="00493743"/>
    <w:p w14:paraId="6AAED154" w14:textId="1E8FC382" w:rsidR="007E71EE" w:rsidRDefault="007E71EE">
      <w:r w:rsidRPr="007E71EE">
        <w:drawing>
          <wp:inline distT="0" distB="0" distL="0" distR="0" wp14:anchorId="553304A8" wp14:editId="21468DC1">
            <wp:extent cx="5931205" cy="1111307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1205" cy="111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C082E" w14:textId="25590C54" w:rsidR="004E5DAE" w:rsidRDefault="004E5DAE">
      <w:r>
        <w:t xml:space="preserve">I then converted a reverse shell command to </w:t>
      </w:r>
      <w:r w:rsidR="005A1783">
        <w:t>base64 and stored it in a variable.  I then echoed out the value of that variable.</w:t>
      </w:r>
      <w:r w:rsidR="0006664F">
        <w:t xml:space="preserve">  </w:t>
      </w:r>
      <w:r w:rsidR="00DF6A5B">
        <w:t xml:space="preserve">Notice how the output input of the bash shell is directed to port 18015, the same port we configured as the entrance to the </w:t>
      </w:r>
      <w:r w:rsidR="0037526F">
        <w:t>SSH</w:t>
      </w:r>
      <w:r w:rsidR="00DF6A5B">
        <w:t xml:space="preserve"> reverse tunnel.</w:t>
      </w:r>
    </w:p>
    <w:p w14:paraId="61D25EF2" w14:textId="001C7A59" w:rsidR="00776001" w:rsidRDefault="00776001">
      <w:r w:rsidRPr="00776001">
        <w:drawing>
          <wp:inline distT="0" distB="0" distL="0" distR="0" wp14:anchorId="740C8DCC" wp14:editId="22623BF4">
            <wp:extent cx="5943600" cy="3594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E61E0" w14:textId="48919C45" w:rsidR="005A1783" w:rsidRDefault="005A1783">
      <w:r>
        <w:lastRenderedPageBreak/>
        <w:t>Using that value</w:t>
      </w:r>
      <w:r w:rsidR="004E1D8C">
        <w:t>,</w:t>
      </w:r>
      <w:r>
        <w:t xml:space="preserve"> I created a </w:t>
      </w:r>
      <w:r w:rsidR="00DE2E08">
        <w:t xml:space="preserve">command sequence that decodes the base64 string back into </w:t>
      </w:r>
      <w:r w:rsidR="00764A76">
        <w:t xml:space="preserve">normal text, then runs the command with bash.  This base64 string is necessary because </w:t>
      </w:r>
      <w:r w:rsidR="00413D80">
        <w:t>the command doesn’t encode well into URL, causing it to error out.</w:t>
      </w:r>
    </w:p>
    <w:p w14:paraId="2FCAD3ED" w14:textId="323ED3AF" w:rsidR="00744620" w:rsidRDefault="00875CF2">
      <w:r w:rsidRPr="00875CF2">
        <w:drawing>
          <wp:inline distT="0" distB="0" distL="0" distR="0" wp14:anchorId="4AE60448" wp14:editId="338BEC22">
            <wp:extent cx="5943600" cy="1822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B943E" w14:textId="7A94E077" w:rsidR="00D9449D" w:rsidRDefault="00413D80">
      <w:r>
        <w:t>Next</w:t>
      </w:r>
      <w:r w:rsidR="00DF6A5B">
        <w:t>,</w:t>
      </w:r>
      <w:r>
        <w:t xml:space="preserve"> I ran the command using my web shell established on the box in a previous step.</w:t>
      </w:r>
    </w:p>
    <w:p w14:paraId="463669D3" w14:textId="5331A75C" w:rsidR="008B0410" w:rsidRDefault="008B0410">
      <w:r w:rsidRPr="008B0410">
        <w:drawing>
          <wp:inline distT="0" distB="0" distL="0" distR="0" wp14:anchorId="1527BE85" wp14:editId="30C4A47F">
            <wp:extent cx="3683189" cy="19432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3189" cy="19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E566E" w14:textId="3D65A040" w:rsidR="007713FB" w:rsidRDefault="007713FB">
      <w:r>
        <w:t xml:space="preserve">When I executed the command in the web shell the QDPM server routed the </w:t>
      </w:r>
      <w:r w:rsidR="00DD0620">
        <w:t xml:space="preserve">reverse bash shell back to my kali system through the </w:t>
      </w:r>
      <w:r w:rsidR="0037526F">
        <w:t>SSH</w:t>
      </w:r>
      <w:r w:rsidR="00DD0620">
        <w:t xml:space="preserve"> reverse tunnel.</w:t>
      </w:r>
      <w:r w:rsidR="00E40988">
        <w:t xml:space="preserve">  This gives me a basic, non-interactive shell.</w:t>
      </w:r>
    </w:p>
    <w:p w14:paraId="30EADF6B" w14:textId="3F5D558D" w:rsidR="004D539E" w:rsidRDefault="004D539E">
      <w:r w:rsidRPr="004D539E">
        <w:drawing>
          <wp:inline distT="0" distB="0" distL="0" distR="0" wp14:anchorId="74CE0F8E" wp14:editId="2037A523">
            <wp:extent cx="4597636" cy="4445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97636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7DB62" w14:textId="2BE76998" w:rsidR="00493743" w:rsidRDefault="00E40988">
      <w:r>
        <w:t xml:space="preserve">I </w:t>
      </w:r>
      <w:r w:rsidR="000050C9">
        <w:t xml:space="preserve">then </w:t>
      </w:r>
      <w:r>
        <w:t>used python to spawn an inter</w:t>
      </w:r>
      <w:r w:rsidR="000050C9">
        <w:t xml:space="preserve">active shell.  import </w:t>
      </w:r>
      <w:proofErr w:type="spellStart"/>
      <w:r w:rsidR="000050C9">
        <w:t>pty</w:t>
      </w:r>
      <w:proofErr w:type="spellEnd"/>
      <w:r w:rsidR="000050C9">
        <w:t xml:space="preserve"> </w:t>
      </w:r>
      <w:r w:rsidR="00335EE0">
        <w:t xml:space="preserve">imports the </w:t>
      </w:r>
      <w:proofErr w:type="spellStart"/>
      <w:r w:rsidR="00297B68" w:rsidRPr="00297B68">
        <w:t>pseudoterminal</w:t>
      </w:r>
      <w:proofErr w:type="spellEnd"/>
      <w:r w:rsidR="00297B68">
        <w:t xml:space="preserve"> python library.  </w:t>
      </w:r>
      <w:proofErr w:type="spellStart"/>
      <w:proofErr w:type="gramStart"/>
      <w:r w:rsidR="00297B68">
        <w:t>pty.spawn</w:t>
      </w:r>
      <w:proofErr w:type="spellEnd"/>
      <w:proofErr w:type="gramEnd"/>
      <w:r w:rsidR="00297B68">
        <w:t xml:space="preserve"> </w:t>
      </w:r>
      <w:r w:rsidR="004065EA">
        <w:t xml:space="preserve">spawns a </w:t>
      </w:r>
      <w:proofErr w:type="spellStart"/>
      <w:r w:rsidR="004065EA" w:rsidRPr="004065EA">
        <w:t>pseudoterminal</w:t>
      </w:r>
      <w:proofErr w:type="spellEnd"/>
      <w:r w:rsidR="00F41099">
        <w:t xml:space="preserve">.  The type of </w:t>
      </w:r>
      <w:proofErr w:type="spellStart"/>
      <w:r w:rsidR="00F41099">
        <w:t>sudo</w:t>
      </w:r>
      <w:proofErr w:type="spellEnd"/>
      <w:r w:rsidR="00F41099">
        <w:t xml:space="preserve"> terminal is </w:t>
      </w:r>
      <w:r w:rsidR="004065EA">
        <w:t>specified by the shell in the ()</w:t>
      </w:r>
      <w:r w:rsidR="0070282F">
        <w:t xml:space="preserve"> brackets.  This gives me the ability to freely </w:t>
      </w:r>
      <w:r w:rsidR="00D33B50">
        <w:t xml:space="preserve">navigate and manipulate the system with whatever permissions </w:t>
      </w:r>
      <w:r w:rsidR="00386E8C">
        <w:t>www-data has.  I can also exfiltrate data over this connection</w:t>
      </w:r>
      <w:r w:rsidR="002E1C33">
        <w:t xml:space="preserve">.  Because this connection is encrypted </w:t>
      </w:r>
      <w:r w:rsidR="0037526F">
        <w:t xml:space="preserve">via SSH, </w:t>
      </w:r>
      <w:r w:rsidR="002E1C33">
        <w:t>any intermediate firewall or IDS systems will be unable to read my data.</w:t>
      </w:r>
    </w:p>
    <w:p w14:paraId="66276BFD" w14:textId="2EA5D480" w:rsidR="001221D9" w:rsidRDefault="0088084B">
      <w:r>
        <w:rPr>
          <w:noProof/>
        </w:rPr>
        <w:lastRenderedPageBreak/>
        <w:drawing>
          <wp:inline distT="0" distB="0" distL="0" distR="0" wp14:anchorId="13A0E148" wp14:editId="03B4C599">
            <wp:extent cx="5926455" cy="6494145"/>
            <wp:effectExtent l="0" t="0" r="0" b="190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649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6078C" w14:textId="1DC86D09" w:rsidR="001221D9" w:rsidRPr="00367242" w:rsidRDefault="001221D9">
      <w:pPr>
        <w:rPr>
          <w:i/>
          <w:iCs/>
          <w:sz w:val="18"/>
          <w:szCs w:val="18"/>
        </w:rPr>
      </w:pPr>
      <w:r w:rsidRPr="00367242">
        <w:rPr>
          <w:rFonts w:cstheme="minorHAnsi"/>
          <w:i/>
          <w:iCs/>
          <w:sz w:val="18"/>
          <w:szCs w:val="18"/>
        </w:rPr>
        <w:t>©</w:t>
      </w:r>
      <w:r w:rsidR="00856BC3" w:rsidRPr="00367242">
        <w:rPr>
          <w:i/>
          <w:iCs/>
          <w:sz w:val="18"/>
          <w:szCs w:val="18"/>
        </w:rPr>
        <w:t xml:space="preserve">Leon </w:t>
      </w:r>
      <w:proofErr w:type="spellStart"/>
      <w:r w:rsidR="00856BC3" w:rsidRPr="00367242">
        <w:rPr>
          <w:i/>
          <w:iCs/>
          <w:sz w:val="18"/>
          <w:szCs w:val="18"/>
        </w:rPr>
        <w:t>Trappet</w:t>
      </w:r>
      <w:proofErr w:type="spellEnd"/>
    </w:p>
    <w:p w14:paraId="069BB12A" w14:textId="60C1072E" w:rsidR="0088084B" w:rsidRDefault="0088084B">
      <w:r>
        <w:t>This diagram shows how the tunneling of data works.  It also shows how the -R part of the SSH command is structured.  Finally, at the bottom is shown how the bash reverse shell command is related to the SSH command.</w:t>
      </w:r>
      <w:r w:rsidR="008E5850">
        <w:t xml:space="preserve">  Note that this example does not use the same ports used in the earlie</w:t>
      </w:r>
      <w:r w:rsidR="00F41099">
        <w:t>r demonstration.</w:t>
      </w:r>
    </w:p>
    <w:p w14:paraId="1BE6F758" w14:textId="77777777" w:rsidR="00DD0620" w:rsidRDefault="00DD0620"/>
    <w:sectPr w:rsidR="00DD06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LM0NrS0NDU2MTVQ0lEKTi0uzszPAykwrAUAZkt4cywAAAA="/>
  </w:docVars>
  <w:rsids>
    <w:rsidRoot w:val="003310B1"/>
    <w:rsid w:val="000050C9"/>
    <w:rsid w:val="00014E7C"/>
    <w:rsid w:val="00022B8A"/>
    <w:rsid w:val="00044BED"/>
    <w:rsid w:val="0006664F"/>
    <w:rsid w:val="000B4CA7"/>
    <w:rsid w:val="000C2B89"/>
    <w:rsid w:val="001066BF"/>
    <w:rsid w:val="001221D9"/>
    <w:rsid w:val="001235CF"/>
    <w:rsid w:val="00151340"/>
    <w:rsid w:val="001A2CD5"/>
    <w:rsid w:val="00297B68"/>
    <w:rsid w:val="002B1006"/>
    <w:rsid w:val="002C27FD"/>
    <w:rsid w:val="002E1C33"/>
    <w:rsid w:val="003310B1"/>
    <w:rsid w:val="00335EE0"/>
    <w:rsid w:val="00367242"/>
    <w:rsid w:val="0037526F"/>
    <w:rsid w:val="00386E8C"/>
    <w:rsid w:val="003C31DD"/>
    <w:rsid w:val="003C4171"/>
    <w:rsid w:val="004065EA"/>
    <w:rsid w:val="00413D80"/>
    <w:rsid w:val="00455146"/>
    <w:rsid w:val="00462E48"/>
    <w:rsid w:val="00493743"/>
    <w:rsid w:val="004D539E"/>
    <w:rsid w:val="004E1D8C"/>
    <w:rsid w:val="004E5DAE"/>
    <w:rsid w:val="005045AD"/>
    <w:rsid w:val="005A1783"/>
    <w:rsid w:val="005B2E40"/>
    <w:rsid w:val="005C5F6D"/>
    <w:rsid w:val="00604EB6"/>
    <w:rsid w:val="006261A4"/>
    <w:rsid w:val="00666DBD"/>
    <w:rsid w:val="0070282F"/>
    <w:rsid w:val="00744620"/>
    <w:rsid w:val="00764A76"/>
    <w:rsid w:val="007713FB"/>
    <w:rsid w:val="00775E11"/>
    <w:rsid w:val="00776001"/>
    <w:rsid w:val="007E71EE"/>
    <w:rsid w:val="00821F22"/>
    <w:rsid w:val="00856BC3"/>
    <w:rsid w:val="00875CF2"/>
    <w:rsid w:val="0088084B"/>
    <w:rsid w:val="00894011"/>
    <w:rsid w:val="008B0410"/>
    <w:rsid w:val="008E5850"/>
    <w:rsid w:val="00903559"/>
    <w:rsid w:val="00941006"/>
    <w:rsid w:val="009419FE"/>
    <w:rsid w:val="00960292"/>
    <w:rsid w:val="00975FBE"/>
    <w:rsid w:val="009E35A2"/>
    <w:rsid w:val="009F1836"/>
    <w:rsid w:val="009F2BD5"/>
    <w:rsid w:val="00A32481"/>
    <w:rsid w:val="00A55EEE"/>
    <w:rsid w:val="00A8210B"/>
    <w:rsid w:val="00B271C3"/>
    <w:rsid w:val="00BE0D6B"/>
    <w:rsid w:val="00BE0E13"/>
    <w:rsid w:val="00C63A40"/>
    <w:rsid w:val="00CD2C01"/>
    <w:rsid w:val="00D33B50"/>
    <w:rsid w:val="00D9449D"/>
    <w:rsid w:val="00DD0620"/>
    <w:rsid w:val="00DD50E9"/>
    <w:rsid w:val="00DE2E08"/>
    <w:rsid w:val="00DF6A5B"/>
    <w:rsid w:val="00E24F77"/>
    <w:rsid w:val="00E26980"/>
    <w:rsid w:val="00E40988"/>
    <w:rsid w:val="00E6444A"/>
    <w:rsid w:val="00F41099"/>
    <w:rsid w:val="00FA3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40D9E"/>
  <w15:chartTrackingRefBased/>
  <w15:docId w15:val="{D499BE52-565F-4248-83E8-CBB4DF615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61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61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F183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3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8</TotalTime>
  <Pages>3</Pages>
  <Words>391</Words>
  <Characters>2231</Characters>
  <Application>Microsoft Office Word</Application>
  <DocSecurity>0</DocSecurity>
  <Lines>18</Lines>
  <Paragraphs>5</Paragraphs>
  <ScaleCrop>false</ScaleCrop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hro Pesquera</dc:creator>
  <cp:keywords/>
  <dc:description/>
  <cp:lastModifiedBy>Jethro Pesquera</cp:lastModifiedBy>
  <cp:revision>80</cp:revision>
  <dcterms:created xsi:type="dcterms:W3CDTF">2022-02-04T00:08:00Z</dcterms:created>
  <dcterms:modified xsi:type="dcterms:W3CDTF">2022-02-05T05:49:00Z</dcterms:modified>
</cp:coreProperties>
</file>